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FB991C" w14:textId="77777777" w:rsidR="00861D19" w:rsidRDefault="00861D19">
      <w:pPr>
        <w:rPr>
          <w:lang w:val="pt-PT"/>
        </w:rPr>
      </w:pPr>
      <w:bookmarkStart w:id="0" w:name="_GoBack"/>
      <w:bookmarkEnd w:id="0"/>
      <w:r w:rsidRPr="008B3C71">
        <w:rPr>
          <w:b/>
          <w:lang w:val="pt-PT"/>
        </w:rPr>
        <w:t>ANGOLA</w:t>
      </w:r>
      <w:r>
        <w:rPr>
          <w:lang w:val="pt-PT"/>
        </w:rPr>
        <w:t xml:space="preserve"> aderiu ao </w:t>
      </w:r>
      <w:r w:rsidRPr="008B3C71">
        <w:rPr>
          <w:b/>
          <w:lang w:val="pt-PT"/>
        </w:rPr>
        <w:t>PROTOCOLO DE CARTAGENA</w:t>
      </w:r>
      <w:r>
        <w:rPr>
          <w:lang w:val="pt-PT"/>
        </w:rPr>
        <w:t>?</w:t>
      </w:r>
    </w:p>
    <w:p w14:paraId="3E2D8AC2" w14:textId="77777777" w:rsidR="00861D19" w:rsidRDefault="00861D19">
      <w:pPr>
        <w:rPr>
          <w:lang w:val="pt-PT"/>
        </w:rPr>
      </w:pPr>
      <w:r>
        <w:rPr>
          <w:lang w:val="pt-PT"/>
        </w:rPr>
        <w:t xml:space="preserve">E um </w:t>
      </w:r>
      <w:r w:rsidR="008B3C71" w:rsidRPr="008B3C71">
        <w:rPr>
          <w:b/>
          <w:lang w:val="pt-PT"/>
        </w:rPr>
        <w:t>ESTADO MEMBRO</w:t>
      </w:r>
      <w:r>
        <w:rPr>
          <w:lang w:val="pt-PT"/>
        </w:rPr>
        <w:t xml:space="preserve">, por isso tem </w:t>
      </w:r>
      <w:r w:rsidR="008B3C71" w:rsidRPr="008B3C71">
        <w:rPr>
          <w:b/>
          <w:lang w:val="pt-PT"/>
        </w:rPr>
        <w:t>DIREITOS E DEVERES</w:t>
      </w:r>
      <w:r>
        <w:rPr>
          <w:lang w:val="pt-PT"/>
        </w:rPr>
        <w:t xml:space="preserve">! </w:t>
      </w:r>
    </w:p>
    <w:p w14:paraId="7431082B" w14:textId="77777777" w:rsidR="00861D19" w:rsidRDefault="00861D19">
      <w:pPr>
        <w:rPr>
          <w:lang w:val="pt-PT"/>
        </w:rPr>
      </w:pPr>
      <w:r>
        <w:rPr>
          <w:lang w:val="pt-PT"/>
        </w:rPr>
        <w:t>(</w:t>
      </w:r>
      <w:r w:rsidRPr="00861D19">
        <w:rPr>
          <w:lang w:val="pt-PT"/>
        </w:rPr>
        <w:t>Protocole de Cartagena sur la prévention des risques biotechnologiques</w:t>
      </w:r>
      <w:r>
        <w:rPr>
          <w:lang w:val="pt-PT"/>
        </w:rPr>
        <w:t xml:space="preserve"> re</w:t>
      </w:r>
      <w:r w:rsidRPr="00861D19">
        <w:rPr>
          <w:lang w:val="pt-PT"/>
        </w:rPr>
        <w:t>latif à l</w:t>
      </w:r>
      <w:r>
        <w:rPr>
          <w:lang w:val="pt-PT"/>
        </w:rPr>
        <w:t>a convention sur la diversité b</w:t>
      </w:r>
      <w:r w:rsidRPr="00861D19">
        <w:rPr>
          <w:lang w:val="pt-PT"/>
        </w:rPr>
        <w:t>iol</w:t>
      </w:r>
      <w:r>
        <w:rPr>
          <w:lang w:val="pt-PT"/>
        </w:rPr>
        <w:t>o</w:t>
      </w:r>
      <w:r w:rsidRPr="00861D19">
        <w:rPr>
          <w:lang w:val="pt-PT"/>
        </w:rPr>
        <w:t>gique</w:t>
      </w:r>
    </w:p>
    <w:p w14:paraId="181355B5" w14:textId="77777777" w:rsidR="008B3C71" w:rsidRPr="0004103E" w:rsidRDefault="008B3C71">
      <w:pPr>
        <w:rPr>
          <w:lang w:val="pt-PT"/>
        </w:rPr>
      </w:pPr>
      <w:r>
        <w:rPr>
          <w:lang w:val="pt-PT"/>
        </w:rPr>
        <w:t xml:space="preserve"> - Disposicoes gerais - </w:t>
      </w:r>
      <w:r w:rsidR="00861D19">
        <w:rPr>
          <w:lang w:val="pt-PT"/>
        </w:rPr>
        <w:t>Article 2: 1-5)</w:t>
      </w:r>
      <w:r>
        <w:rPr>
          <w:lang w:val="pt-PT"/>
        </w:rPr>
        <w:t>;</w:t>
      </w:r>
    </w:p>
    <w:p w14:paraId="38CBAC70" w14:textId="77777777" w:rsidR="008B3C71" w:rsidRDefault="008B3C71">
      <w:pPr>
        <w:rPr>
          <w:b/>
          <w:lang w:val="pt-PT"/>
        </w:rPr>
      </w:pPr>
      <w:r w:rsidRPr="008B3C71">
        <w:rPr>
          <w:b/>
          <w:lang w:val="pt-PT"/>
        </w:rPr>
        <w:t>DUALIDADE</w:t>
      </w:r>
    </w:p>
    <w:p w14:paraId="78A31A8D" w14:textId="77777777" w:rsidR="008B3C71" w:rsidRDefault="008B3C71">
      <w:pPr>
        <w:rPr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9F7FAB" wp14:editId="20F18044">
                <wp:simplePos x="0" y="0"/>
                <wp:positionH relativeFrom="column">
                  <wp:posOffset>1247775</wp:posOffset>
                </wp:positionH>
                <wp:positionV relativeFrom="paragraph">
                  <wp:posOffset>26670</wp:posOffset>
                </wp:positionV>
                <wp:extent cx="1428750" cy="180975"/>
                <wp:effectExtent l="0" t="0" r="19050" b="28575"/>
                <wp:wrapNone/>
                <wp:docPr id="1" name="Seta para a esquerda e para a direita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0" cy="180975"/>
                        </a:xfrm>
                        <a:prstGeom prst="left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563431" id="_x0000_t69" coordsize="21600,21600" o:spt="69" adj="4320,5400" path="m,10800l@0,21600@0@3@2@3@2,21600,21600,10800@2,0@2@1@0@1@0,xe">
                <v:stroke joinstyle="miter"/>
                <v:formulas>
                  <v:f eqn="val #0"/>
                  <v:f eqn="val #1"/>
                  <v:f eqn="sum 21600 0 #0"/>
                  <v:f eqn="sum 21600 0 #1"/>
                  <v:f eqn="prod #0 #1 10800"/>
                  <v:f eqn="sum #0 0 @4"/>
                  <v:f eqn="sum 21600 0 @5"/>
                </v:formulas>
                <v:path o:connecttype="custom" o:connectlocs="@2,0;10800,@1;@0,0;0,10800;@0,21600;10800,@3;@2,21600;21600,10800" o:connectangles="270,270,270,180,90,90,90,0" textboxrect="@5,@1,@6,@3"/>
                <v:handles>
                  <v:h position="#0,#1" xrange="0,10800" yrange="0,10800"/>
                </v:handles>
              </v:shapetype>
              <v:shape id="Seta para a esquerda e para a direita 1" o:spid="_x0000_s1026" type="#_x0000_t69" style="position:absolute;margin-left:98.25pt;margin-top:2.1pt;width:112.5pt;height:1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" adj="1368" fillcolor="#4f81bd [3204]" strokecolor="#243f60 [1604]" strokeweight="2pt"/>
            </w:pict>
          </mc:Fallback>
        </mc:AlternateContent>
      </w:r>
      <w:r>
        <w:rPr>
          <w:lang w:val="pt-PT"/>
        </w:rPr>
        <w:t xml:space="preserve">                                 LEI                                                  AVALIACAO DE RISCOS (Monitorizacao)</w:t>
      </w:r>
    </w:p>
    <w:p w14:paraId="243E9992" w14:textId="77777777" w:rsidR="00FB271C" w:rsidRDefault="00FB271C">
      <w:pPr>
        <w:rPr>
          <w:b/>
          <w:lang w:val="pt-PT"/>
        </w:rPr>
      </w:pPr>
      <w:r>
        <w:rPr>
          <w:lang w:val="pt-PT"/>
        </w:rPr>
        <w:t xml:space="preserve">Ausencia de leis implica a não avaliacao de riscos (Monitorizacao), e a não avaliacao de riscos (Deteccao) implica a não </w:t>
      </w:r>
      <w:r w:rsidRPr="00FB271C">
        <w:rPr>
          <w:b/>
          <w:lang w:val="pt-PT"/>
        </w:rPr>
        <w:t>ELABORACAO DE LEIS</w:t>
      </w:r>
      <w:r>
        <w:rPr>
          <w:b/>
          <w:lang w:val="pt-PT"/>
        </w:rPr>
        <w:t>.</w:t>
      </w:r>
    </w:p>
    <w:p w14:paraId="109643BE" w14:textId="77777777" w:rsidR="00FB271C" w:rsidRDefault="00FB271C">
      <w:pPr>
        <w:rPr>
          <w:b/>
          <w:lang w:val="pt-PT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D26C92" wp14:editId="029BFBE7">
                <wp:simplePos x="0" y="0"/>
                <wp:positionH relativeFrom="column">
                  <wp:posOffset>1495425</wp:posOffset>
                </wp:positionH>
                <wp:positionV relativeFrom="paragraph">
                  <wp:posOffset>95885</wp:posOffset>
                </wp:positionV>
                <wp:extent cx="1809750" cy="228600"/>
                <wp:effectExtent l="0" t="19050" r="38100" b="38100"/>
                <wp:wrapNone/>
                <wp:docPr id="2" name="Seta para a direi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0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EE6A2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Seta para a direita 2" o:spid="_x0000_s1026" type="#_x0000_t13" style="position:absolute;margin-left:117.75pt;margin-top:7.55pt;width:142.5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" adj="20236" fillcolor="#4f81bd [3204]" strokecolor="#243f60 [1604]" strokeweight="2pt"/>
            </w:pict>
          </mc:Fallback>
        </mc:AlternateContent>
      </w:r>
      <w:r>
        <w:rPr>
          <w:b/>
          <w:lang w:val="pt-PT"/>
        </w:rPr>
        <w:t>LEI                                                                                                         UM</w:t>
      </w:r>
    </w:p>
    <w:p w14:paraId="6FB1915C" w14:textId="77777777" w:rsidR="00A054B3" w:rsidRDefault="00FB271C">
      <w:pPr>
        <w:rPr>
          <w:b/>
          <w:lang w:val="pt-PT"/>
        </w:rPr>
      </w:pPr>
      <w:r>
        <w:rPr>
          <w:b/>
          <w:lang w:val="pt-PT"/>
        </w:rPr>
        <w:t>AVALIACAO DE RISCOS                                                                      PROCESSO</w:t>
      </w:r>
    </w:p>
    <w:tbl>
      <w:tblPr>
        <w:tblStyle w:val="TableGrid"/>
        <w:tblpPr w:leftFromText="180" w:rightFromText="180" w:vertAnchor="text" w:horzAnchor="margin" w:tblpY="60"/>
        <w:tblW w:w="0" w:type="auto"/>
        <w:tblLook w:val="04A0" w:firstRow="1" w:lastRow="0" w:firstColumn="1" w:lastColumn="0" w:noHBand="0" w:noVBand="1"/>
      </w:tblPr>
      <w:tblGrid>
        <w:gridCol w:w="2635"/>
        <w:gridCol w:w="2635"/>
        <w:gridCol w:w="2635"/>
        <w:gridCol w:w="3183"/>
      </w:tblGrid>
      <w:tr w:rsidR="0004103E" w14:paraId="57775C79" w14:textId="77777777" w:rsidTr="0004103E">
        <w:tc>
          <w:tcPr>
            <w:tcW w:w="2635" w:type="dxa"/>
          </w:tcPr>
          <w:p w14:paraId="0A225F40" w14:textId="77777777" w:rsidR="0004103E" w:rsidRDefault="0004103E" w:rsidP="005F4A91">
            <w:pPr>
              <w:rPr>
                <w:b/>
                <w:lang w:val="pt-PT"/>
              </w:rPr>
            </w:pPr>
            <w:r>
              <w:rPr>
                <w:b/>
                <w:lang w:val="pt-PT"/>
              </w:rPr>
              <w:t>WORKSHOPS</w:t>
            </w:r>
          </w:p>
        </w:tc>
        <w:tc>
          <w:tcPr>
            <w:tcW w:w="2635" w:type="dxa"/>
          </w:tcPr>
          <w:p w14:paraId="63ACD238" w14:textId="77777777" w:rsidR="0004103E" w:rsidRDefault="0004103E" w:rsidP="005F4A91">
            <w:pPr>
              <w:rPr>
                <w:b/>
                <w:lang w:val="pt-PT"/>
              </w:rPr>
            </w:pPr>
            <w:r>
              <w:rPr>
                <w:b/>
                <w:lang w:val="pt-PT"/>
              </w:rPr>
              <w:t>ONLINE</w:t>
            </w:r>
          </w:p>
        </w:tc>
        <w:tc>
          <w:tcPr>
            <w:tcW w:w="2635" w:type="dxa"/>
          </w:tcPr>
          <w:p w14:paraId="7809A27B" w14:textId="77777777" w:rsidR="0004103E" w:rsidRDefault="0004103E" w:rsidP="005F4A91">
            <w:pPr>
              <w:rPr>
                <w:b/>
                <w:lang w:val="pt-PT"/>
              </w:rPr>
            </w:pPr>
            <w:r>
              <w:rPr>
                <w:b/>
                <w:lang w:val="pt-PT"/>
              </w:rPr>
              <w:t>OFFLINE</w:t>
            </w:r>
          </w:p>
        </w:tc>
        <w:tc>
          <w:tcPr>
            <w:tcW w:w="3183" w:type="dxa"/>
          </w:tcPr>
          <w:p w14:paraId="24AB375B" w14:textId="77777777" w:rsidR="0004103E" w:rsidRDefault="0004103E" w:rsidP="005F4A91">
            <w:pPr>
              <w:rPr>
                <w:b/>
                <w:lang w:val="pt-PT"/>
              </w:rPr>
            </w:pPr>
            <w:r>
              <w:rPr>
                <w:b/>
                <w:lang w:val="pt-PT"/>
              </w:rPr>
              <w:t>SUBJECT</w:t>
            </w:r>
          </w:p>
        </w:tc>
      </w:tr>
      <w:tr w:rsidR="0004103E" w14:paraId="7C67A106" w14:textId="77777777" w:rsidTr="0004103E">
        <w:tc>
          <w:tcPr>
            <w:tcW w:w="2635" w:type="dxa"/>
          </w:tcPr>
          <w:p w14:paraId="19237390" w14:textId="77777777" w:rsidR="0004103E" w:rsidRDefault="0004103E" w:rsidP="005F4A91">
            <w:pPr>
              <w:rPr>
                <w:b/>
                <w:lang w:val="pt-PT"/>
              </w:rPr>
            </w:pPr>
            <w:r>
              <w:rPr>
                <w:b/>
                <w:lang w:val="pt-PT"/>
              </w:rPr>
              <w:t>MONITORIZACAO</w:t>
            </w:r>
          </w:p>
        </w:tc>
        <w:tc>
          <w:tcPr>
            <w:tcW w:w="2635" w:type="dxa"/>
          </w:tcPr>
          <w:p w14:paraId="00151A7B" w14:textId="77777777" w:rsidR="0004103E" w:rsidRDefault="0004103E" w:rsidP="005F4A91">
            <w:pPr>
              <w:rPr>
                <w:b/>
                <w:lang w:val="pt-PT"/>
              </w:rPr>
            </w:pPr>
          </w:p>
        </w:tc>
        <w:tc>
          <w:tcPr>
            <w:tcW w:w="2635" w:type="dxa"/>
          </w:tcPr>
          <w:p w14:paraId="44A598E1" w14:textId="77777777" w:rsidR="0004103E" w:rsidRPr="0004103E" w:rsidRDefault="0004103E" w:rsidP="005F4A91">
            <w:pPr>
              <w:rPr>
                <w:lang w:val="pt-PT"/>
              </w:rPr>
            </w:pPr>
            <w:r w:rsidRPr="0004103E">
              <w:rPr>
                <w:lang w:val="pt-PT"/>
              </w:rPr>
              <w:t>Fornecedores;</w:t>
            </w:r>
          </w:p>
          <w:p w14:paraId="1FE6D26C" w14:textId="77777777" w:rsidR="0004103E" w:rsidRPr="0004103E" w:rsidRDefault="0004103E" w:rsidP="005F4A91">
            <w:pPr>
              <w:rPr>
                <w:lang w:val="pt-PT"/>
              </w:rPr>
            </w:pPr>
            <w:r w:rsidRPr="0004103E">
              <w:rPr>
                <w:lang w:val="pt-PT"/>
              </w:rPr>
              <w:t>Produtores</w:t>
            </w:r>
          </w:p>
        </w:tc>
        <w:tc>
          <w:tcPr>
            <w:tcW w:w="3183" w:type="dxa"/>
          </w:tcPr>
          <w:p w14:paraId="752342D0" w14:textId="77777777" w:rsidR="0004103E" w:rsidRPr="0004103E" w:rsidRDefault="0004103E" w:rsidP="005F4A91">
            <w:pPr>
              <w:rPr>
                <w:lang w:val="pt-PT"/>
              </w:rPr>
            </w:pPr>
            <w:r w:rsidRPr="0004103E">
              <w:rPr>
                <w:lang w:val="pt-PT"/>
              </w:rPr>
              <w:t>Producao;</w:t>
            </w:r>
          </w:p>
          <w:p w14:paraId="64C70DA3" w14:textId="77777777" w:rsidR="0004103E" w:rsidRPr="0004103E" w:rsidRDefault="0004103E" w:rsidP="005F4A91">
            <w:pPr>
              <w:rPr>
                <w:lang w:val="pt-PT"/>
              </w:rPr>
            </w:pPr>
            <w:r w:rsidRPr="0004103E">
              <w:rPr>
                <w:lang w:val="pt-PT"/>
              </w:rPr>
              <w:t>Amostragem;</w:t>
            </w:r>
          </w:p>
          <w:p w14:paraId="43630B98" w14:textId="77777777" w:rsidR="0004103E" w:rsidRPr="0004103E" w:rsidRDefault="0004103E" w:rsidP="005F4A91">
            <w:pPr>
              <w:rPr>
                <w:lang w:val="pt-PT"/>
              </w:rPr>
            </w:pPr>
            <w:r w:rsidRPr="0004103E">
              <w:rPr>
                <w:lang w:val="pt-PT"/>
              </w:rPr>
              <w:t>Transporte;</w:t>
            </w:r>
          </w:p>
          <w:p w14:paraId="49C096D7" w14:textId="77777777" w:rsidR="0004103E" w:rsidRPr="0004103E" w:rsidRDefault="0004103E" w:rsidP="005F4A91">
            <w:pPr>
              <w:rPr>
                <w:lang w:val="pt-PT"/>
              </w:rPr>
            </w:pPr>
            <w:r w:rsidRPr="0004103E">
              <w:rPr>
                <w:lang w:val="pt-PT"/>
              </w:rPr>
              <w:t>Rotulagem;</w:t>
            </w:r>
            <w:r w:rsidR="009718DA">
              <w:rPr>
                <w:lang w:val="pt-PT"/>
              </w:rPr>
              <w:t>…</w:t>
            </w:r>
          </w:p>
        </w:tc>
      </w:tr>
      <w:tr w:rsidR="0004103E" w:rsidRPr="009718DA" w14:paraId="0EA8A5D6" w14:textId="77777777" w:rsidTr="0004103E">
        <w:tc>
          <w:tcPr>
            <w:tcW w:w="2635" w:type="dxa"/>
          </w:tcPr>
          <w:p w14:paraId="2E996B1A" w14:textId="77777777" w:rsidR="0004103E" w:rsidRDefault="0004103E" w:rsidP="005F4A91">
            <w:pPr>
              <w:rPr>
                <w:b/>
                <w:lang w:val="pt-PT"/>
              </w:rPr>
            </w:pPr>
            <w:r>
              <w:rPr>
                <w:b/>
                <w:lang w:val="pt-PT"/>
              </w:rPr>
              <w:t>REGULAMENTOS</w:t>
            </w:r>
          </w:p>
          <w:p w14:paraId="4EAE8B1A" w14:textId="77777777" w:rsidR="0004103E" w:rsidRDefault="0004103E" w:rsidP="005F4A91">
            <w:pPr>
              <w:rPr>
                <w:b/>
                <w:lang w:val="pt-PT"/>
              </w:rPr>
            </w:pPr>
            <w:r>
              <w:rPr>
                <w:b/>
                <w:lang w:val="pt-PT"/>
              </w:rPr>
              <w:t>LEGISLACAO</w:t>
            </w:r>
          </w:p>
        </w:tc>
        <w:tc>
          <w:tcPr>
            <w:tcW w:w="2635" w:type="dxa"/>
          </w:tcPr>
          <w:p w14:paraId="191B494D" w14:textId="77777777" w:rsidR="0004103E" w:rsidRPr="0004103E" w:rsidRDefault="0004103E" w:rsidP="005F4A91">
            <w:pPr>
              <w:rPr>
                <w:lang w:val="pt-PT"/>
              </w:rPr>
            </w:pPr>
            <w:r w:rsidRPr="0004103E">
              <w:rPr>
                <w:lang w:val="pt-PT"/>
              </w:rPr>
              <w:t xml:space="preserve">Decisoes; </w:t>
            </w:r>
          </w:p>
          <w:p w14:paraId="46D7D52E" w14:textId="77777777" w:rsidR="0004103E" w:rsidRPr="0004103E" w:rsidRDefault="0004103E" w:rsidP="005F4A91">
            <w:pPr>
              <w:rPr>
                <w:lang w:val="pt-PT"/>
              </w:rPr>
            </w:pPr>
            <w:r w:rsidRPr="0004103E">
              <w:rPr>
                <w:lang w:val="pt-PT"/>
              </w:rPr>
              <w:t>Normas Nacionais;</w:t>
            </w:r>
          </w:p>
          <w:p w14:paraId="611A271E" w14:textId="77777777" w:rsidR="0004103E" w:rsidRPr="0004103E" w:rsidRDefault="0004103E" w:rsidP="005F4A91">
            <w:pPr>
              <w:rPr>
                <w:lang w:val="pt-PT"/>
              </w:rPr>
            </w:pPr>
            <w:r w:rsidRPr="0004103E">
              <w:rPr>
                <w:lang w:val="pt-PT"/>
              </w:rPr>
              <w:t>Leis e Decretos</w:t>
            </w:r>
          </w:p>
        </w:tc>
        <w:tc>
          <w:tcPr>
            <w:tcW w:w="2635" w:type="dxa"/>
          </w:tcPr>
          <w:p w14:paraId="435B88D5" w14:textId="77777777" w:rsidR="0004103E" w:rsidRPr="0004103E" w:rsidRDefault="0004103E" w:rsidP="005F4A91">
            <w:pPr>
              <w:rPr>
                <w:lang w:val="pt-PT"/>
              </w:rPr>
            </w:pPr>
          </w:p>
        </w:tc>
        <w:tc>
          <w:tcPr>
            <w:tcW w:w="3183" w:type="dxa"/>
          </w:tcPr>
          <w:p w14:paraId="299D328A" w14:textId="77777777" w:rsidR="0004103E" w:rsidRPr="0004103E" w:rsidRDefault="0004103E" w:rsidP="005F4A91">
            <w:pPr>
              <w:rPr>
                <w:lang w:val="pt-PT"/>
              </w:rPr>
            </w:pPr>
            <w:r w:rsidRPr="0004103E">
              <w:rPr>
                <w:lang w:val="pt-PT"/>
              </w:rPr>
              <w:t>Controladores; Reguladores; Agentes fitossanitarios; Agentes juridicos;</w:t>
            </w:r>
            <w:r w:rsidR="009718DA">
              <w:rPr>
                <w:lang w:val="pt-PT"/>
              </w:rPr>
              <w:t xml:space="preserve"> Agentes de Saude Publica; …</w:t>
            </w:r>
          </w:p>
        </w:tc>
      </w:tr>
      <w:tr w:rsidR="0004103E" w:rsidRPr="009718DA" w14:paraId="2D6E70BF" w14:textId="77777777" w:rsidTr="0004103E">
        <w:tc>
          <w:tcPr>
            <w:tcW w:w="2635" w:type="dxa"/>
          </w:tcPr>
          <w:p w14:paraId="76EEC414" w14:textId="77777777" w:rsidR="0004103E" w:rsidRDefault="0004103E" w:rsidP="005F4A91">
            <w:pPr>
              <w:rPr>
                <w:b/>
                <w:lang w:val="pt-PT"/>
              </w:rPr>
            </w:pPr>
            <w:r>
              <w:rPr>
                <w:b/>
                <w:lang w:val="pt-PT"/>
              </w:rPr>
              <w:t xml:space="preserve">CAPACITACAO DE LABORATORIOS </w:t>
            </w:r>
          </w:p>
          <w:p w14:paraId="40E51C17" w14:textId="77777777" w:rsidR="0004103E" w:rsidRDefault="0004103E" w:rsidP="005F4A91">
            <w:pPr>
              <w:rPr>
                <w:b/>
                <w:lang w:val="pt-PT"/>
              </w:rPr>
            </w:pPr>
            <w:r>
              <w:rPr>
                <w:b/>
                <w:lang w:val="pt-PT"/>
              </w:rPr>
              <w:t>Recursos Humanos</w:t>
            </w:r>
          </w:p>
        </w:tc>
        <w:tc>
          <w:tcPr>
            <w:tcW w:w="2635" w:type="dxa"/>
          </w:tcPr>
          <w:p w14:paraId="30737CB1" w14:textId="77777777" w:rsidR="0004103E" w:rsidRPr="0004103E" w:rsidRDefault="0004103E" w:rsidP="005F4A91">
            <w:pPr>
              <w:rPr>
                <w:lang w:val="pt-PT"/>
              </w:rPr>
            </w:pPr>
            <w:r w:rsidRPr="0004103E">
              <w:rPr>
                <w:lang w:val="pt-PT"/>
              </w:rPr>
              <w:t>Metodologias de Deteccao;</w:t>
            </w:r>
          </w:p>
        </w:tc>
        <w:tc>
          <w:tcPr>
            <w:tcW w:w="2635" w:type="dxa"/>
          </w:tcPr>
          <w:p w14:paraId="59836013" w14:textId="77777777" w:rsidR="0004103E" w:rsidRPr="0004103E" w:rsidRDefault="0004103E" w:rsidP="005F4A91">
            <w:pPr>
              <w:rPr>
                <w:lang w:val="pt-PT"/>
              </w:rPr>
            </w:pPr>
            <w:r w:rsidRPr="0004103E">
              <w:rPr>
                <w:lang w:val="pt-PT"/>
              </w:rPr>
              <w:t>Ferramentas de Busca e Pesquisa de Informacao;</w:t>
            </w:r>
          </w:p>
        </w:tc>
        <w:tc>
          <w:tcPr>
            <w:tcW w:w="3183" w:type="dxa"/>
          </w:tcPr>
          <w:p w14:paraId="2009A793" w14:textId="77777777" w:rsidR="0004103E" w:rsidRPr="0004103E" w:rsidRDefault="0004103E" w:rsidP="005F4A91">
            <w:pPr>
              <w:rPr>
                <w:lang w:val="pt-PT"/>
              </w:rPr>
            </w:pPr>
            <w:r w:rsidRPr="0004103E">
              <w:rPr>
                <w:lang w:val="pt-PT"/>
              </w:rPr>
              <w:t>Normas; Materiais de Referencia;</w:t>
            </w:r>
            <w:r w:rsidR="009718DA">
              <w:rPr>
                <w:lang w:val="pt-PT"/>
              </w:rPr>
              <w:t xml:space="preserve"> Sistema de Gestao da Qualidade;…</w:t>
            </w:r>
          </w:p>
        </w:tc>
      </w:tr>
    </w:tbl>
    <w:p w14:paraId="00E807A9" w14:textId="77777777" w:rsidR="0004103E" w:rsidRDefault="0004103E" w:rsidP="005D26A8">
      <w:pPr>
        <w:tabs>
          <w:tab w:val="left" w:pos="2580"/>
        </w:tabs>
        <w:rPr>
          <w:b/>
          <w:lang w:val="pt-PT"/>
        </w:rPr>
      </w:pPr>
    </w:p>
    <w:p w14:paraId="607AA1AE" w14:textId="77777777" w:rsidR="0004103E" w:rsidRDefault="0004103E" w:rsidP="005D26A8">
      <w:pPr>
        <w:tabs>
          <w:tab w:val="left" w:pos="2580"/>
        </w:tabs>
        <w:rPr>
          <w:b/>
          <w:lang w:val="pt-PT"/>
        </w:rPr>
      </w:pPr>
    </w:p>
    <w:p w14:paraId="5B996E65" w14:textId="77777777" w:rsidR="0004103E" w:rsidRDefault="0004103E" w:rsidP="005D26A8">
      <w:pPr>
        <w:tabs>
          <w:tab w:val="left" w:pos="2580"/>
        </w:tabs>
        <w:rPr>
          <w:b/>
          <w:lang w:val="pt-PT"/>
        </w:rPr>
      </w:pPr>
    </w:p>
    <w:p w14:paraId="282D0A5C" w14:textId="77777777" w:rsidR="0004103E" w:rsidRDefault="0004103E" w:rsidP="005D26A8">
      <w:pPr>
        <w:tabs>
          <w:tab w:val="left" w:pos="2580"/>
        </w:tabs>
        <w:rPr>
          <w:b/>
          <w:lang w:val="pt-PT"/>
        </w:rPr>
      </w:pPr>
    </w:p>
    <w:p w14:paraId="62F333F3" w14:textId="77777777" w:rsidR="0004103E" w:rsidRDefault="0004103E" w:rsidP="005D26A8">
      <w:pPr>
        <w:tabs>
          <w:tab w:val="left" w:pos="2580"/>
        </w:tabs>
        <w:rPr>
          <w:b/>
          <w:lang w:val="pt-PT"/>
        </w:rPr>
      </w:pPr>
    </w:p>
    <w:p w14:paraId="271CEAE3" w14:textId="77777777" w:rsidR="0004103E" w:rsidRDefault="0004103E" w:rsidP="005D26A8">
      <w:pPr>
        <w:tabs>
          <w:tab w:val="left" w:pos="2580"/>
        </w:tabs>
        <w:rPr>
          <w:b/>
          <w:lang w:val="pt-PT"/>
        </w:rPr>
      </w:pPr>
    </w:p>
    <w:p w14:paraId="1B6BD8BD" w14:textId="77777777" w:rsidR="0004103E" w:rsidRDefault="0004103E" w:rsidP="005D26A8">
      <w:pPr>
        <w:tabs>
          <w:tab w:val="left" w:pos="2580"/>
        </w:tabs>
        <w:rPr>
          <w:b/>
          <w:lang w:val="pt-PT"/>
        </w:rPr>
      </w:pPr>
    </w:p>
    <w:p w14:paraId="13668F13" w14:textId="77777777" w:rsidR="00A054B3" w:rsidRDefault="005D26A8" w:rsidP="005D26A8">
      <w:pPr>
        <w:tabs>
          <w:tab w:val="left" w:pos="2580"/>
        </w:tabs>
        <w:rPr>
          <w:b/>
          <w:lang w:val="pt-PT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1B7EE5" wp14:editId="7ADFF6F3">
                <wp:simplePos x="0" y="0"/>
                <wp:positionH relativeFrom="column">
                  <wp:posOffset>1247775</wp:posOffset>
                </wp:positionH>
                <wp:positionV relativeFrom="paragraph">
                  <wp:posOffset>95250</wp:posOffset>
                </wp:positionV>
                <wp:extent cx="304800" cy="0"/>
                <wp:effectExtent l="0" t="76200" r="19050" b="114300"/>
                <wp:wrapNone/>
                <wp:docPr id="3" name="Conector de seta reta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793873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3" o:spid="_x0000_s1026" type="#_x0000_t32" style="position:absolute;margin-left:98.25pt;margin-top:7.5pt;width:24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" strokecolor="#4579b8 [3044]">
                <v:stroke endarrow="open"/>
              </v:shape>
            </w:pict>
          </mc:Fallback>
        </mc:AlternateContent>
      </w:r>
      <w:r>
        <w:rPr>
          <w:b/>
          <w:lang w:val="pt-PT"/>
        </w:rPr>
        <w:t>Comprometimento</w:t>
      </w:r>
      <w:r>
        <w:rPr>
          <w:b/>
          <w:lang w:val="pt-PT"/>
        </w:rPr>
        <w:tab/>
        <w:t xml:space="preserve">Responsabilidade; </w:t>
      </w:r>
      <w:r w:rsidRPr="005D26A8">
        <w:rPr>
          <w:lang w:val="pt-PT"/>
        </w:rPr>
        <w:t>deve estar envolvido em todo o processo</w:t>
      </w:r>
      <w:r>
        <w:rPr>
          <w:b/>
          <w:lang w:val="pt-PT"/>
        </w:rPr>
        <w:t>.</w:t>
      </w:r>
    </w:p>
    <w:p w14:paraId="608B7928" w14:textId="77777777" w:rsidR="005D26A8" w:rsidRPr="00902B77" w:rsidRDefault="005D26A8">
      <w:pPr>
        <w:rPr>
          <w:lang w:val="pt-PT"/>
        </w:rPr>
      </w:pPr>
      <w:r>
        <w:rPr>
          <w:b/>
          <w:lang w:val="pt-PT"/>
        </w:rPr>
        <w:t>Sensibilizacao</w:t>
      </w:r>
      <w:r w:rsidR="00902B77">
        <w:rPr>
          <w:b/>
          <w:lang w:val="pt-PT"/>
        </w:rPr>
        <w:t xml:space="preserve">: </w:t>
      </w:r>
      <w:r w:rsidR="000550C0">
        <w:rPr>
          <w:lang w:val="pt-PT"/>
        </w:rPr>
        <w:t>deve ser envolvida</w:t>
      </w:r>
      <w:r w:rsidR="00902B77">
        <w:rPr>
          <w:lang w:val="pt-PT"/>
        </w:rPr>
        <w:t xml:space="preserve"> em todo processo.</w:t>
      </w:r>
    </w:p>
    <w:p w14:paraId="61B3E8A4" w14:textId="77777777" w:rsidR="00A054B3" w:rsidRDefault="00A054B3">
      <w:pPr>
        <w:rPr>
          <w:b/>
          <w:lang w:val="pt-PT"/>
        </w:rPr>
      </w:pPr>
    </w:p>
    <w:p w14:paraId="4DF0D81C" w14:textId="77777777" w:rsidR="00FB271C" w:rsidRPr="008B3C71" w:rsidRDefault="00FB271C">
      <w:pPr>
        <w:rPr>
          <w:lang w:val="pt-PT"/>
        </w:rPr>
      </w:pPr>
      <w:r>
        <w:rPr>
          <w:b/>
          <w:lang w:val="pt-PT"/>
        </w:rPr>
        <w:t xml:space="preserve">                                                                 </w:t>
      </w:r>
    </w:p>
    <w:sectPr w:rsidR="00FB271C" w:rsidRPr="008B3C71" w:rsidSect="00861D1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NDQxsDA1MTa3NDdT0lEKTi0uzszPAykwrAUAKyYouywAAAA="/>
  </w:docVars>
  <w:rsids>
    <w:rsidRoot w:val="00861D19"/>
    <w:rsid w:val="0004103E"/>
    <w:rsid w:val="000550C0"/>
    <w:rsid w:val="005D26A8"/>
    <w:rsid w:val="005F4A91"/>
    <w:rsid w:val="00642978"/>
    <w:rsid w:val="007A374F"/>
    <w:rsid w:val="00861D19"/>
    <w:rsid w:val="008B3C71"/>
    <w:rsid w:val="008C35BF"/>
    <w:rsid w:val="00902B77"/>
    <w:rsid w:val="009718DA"/>
    <w:rsid w:val="009B4773"/>
    <w:rsid w:val="00A054B3"/>
    <w:rsid w:val="00FB2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0D9D1"/>
  <w15:docId w15:val="{DF9408C3-6140-4194-9C31-18A35D254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54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ssama AbdelKawy</cp:lastModifiedBy>
  <cp:revision>2</cp:revision>
  <dcterms:created xsi:type="dcterms:W3CDTF">2021-06-24T12:30:00Z</dcterms:created>
  <dcterms:modified xsi:type="dcterms:W3CDTF">2021-06-24T12:30:00Z</dcterms:modified>
</cp:coreProperties>
</file>